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Защита ПК/телефона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Перегудов Александр 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drawing>
          <wp:inline>
            <wp:extent cx="3733800" cy="435912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55469" cy="481263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481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382768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7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460766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7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494284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39578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364324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449105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390233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2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3619732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484850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8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341835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End w:id="60"/>
    <w:bookmarkEnd w:id="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щита ПК/телефона</dc:title>
  <dc:creator>Перегудов Александр Вадимович</dc:creator>
  <dc:language>ru-RU</dc:language>
  <cp:keywords/>
  <dcterms:created xsi:type="dcterms:W3CDTF">2025-05-17T18:17:27Z</dcterms:created>
  <dcterms:modified xsi:type="dcterms:W3CDTF">2025-05-17T18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